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7DD41C" w14:textId="010D3E0A" w:rsidR="00465B56" w:rsidRDefault="0063462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33612F">
        <w:rPr>
          <w:rFonts w:ascii="Arial" w:hAnsi="Arial" w:cs="Arial"/>
          <w:sz w:val="24"/>
          <w:szCs w:val="24"/>
        </w:rPr>
        <w:t>Product Backlog:</w:t>
      </w:r>
    </w:p>
    <w:p w14:paraId="52281B80" w14:textId="241FF6F5" w:rsidR="0033612F" w:rsidRDefault="0033612F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lassendiagramm erstellen</w:t>
      </w:r>
      <w:r w:rsidR="009D00CE">
        <w:rPr>
          <w:rFonts w:ascii="Arial" w:hAnsi="Arial" w:cs="Arial"/>
          <w:sz w:val="24"/>
          <w:szCs w:val="24"/>
        </w:rPr>
        <w:t xml:space="preserve"> - DIZ</w:t>
      </w:r>
    </w:p>
    <w:p w14:paraId="157CC2D2" w14:textId="38CFD3B6" w:rsidR="0033612F" w:rsidRDefault="0033612F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nzeptionelles Modell(ERD) erstellen</w:t>
      </w:r>
      <w:r w:rsidR="009D00CE">
        <w:rPr>
          <w:rFonts w:ascii="Arial" w:hAnsi="Arial" w:cs="Arial"/>
          <w:sz w:val="24"/>
          <w:szCs w:val="24"/>
        </w:rPr>
        <w:t xml:space="preserve"> -DIZ</w:t>
      </w:r>
      <w:r w:rsidR="00A04512">
        <w:rPr>
          <w:rFonts w:ascii="Arial" w:hAnsi="Arial" w:cs="Arial"/>
          <w:sz w:val="24"/>
          <w:szCs w:val="24"/>
        </w:rPr>
        <w:t>,</w:t>
      </w:r>
      <w:r w:rsidR="00AF3D6B">
        <w:rPr>
          <w:rFonts w:ascii="Arial" w:hAnsi="Arial" w:cs="Arial"/>
          <w:sz w:val="24"/>
          <w:szCs w:val="24"/>
        </w:rPr>
        <w:t xml:space="preserve"> MIK</w:t>
      </w:r>
    </w:p>
    <w:p w14:paraId="1384A220" w14:textId="601254F7" w:rsidR="0033612F" w:rsidRDefault="0033612F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gisches Modell erstellen</w:t>
      </w:r>
      <w:r w:rsidR="00A04512">
        <w:rPr>
          <w:rFonts w:ascii="Arial" w:hAnsi="Arial" w:cs="Arial"/>
          <w:sz w:val="24"/>
          <w:szCs w:val="24"/>
        </w:rPr>
        <w:t xml:space="preserve"> -DIZ</w:t>
      </w:r>
    </w:p>
    <w:p w14:paraId="428A1FD5" w14:textId="672BC515" w:rsidR="00FC1F4A" w:rsidRDefault="00FC1F4A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chnologie Stack graphisch erstellen</w:t>
      </w:r>
      <w:r w:rsidR="00A04512">
        <w:rPr>
          <w:rFonts w:ascii="Arial" w:hAnsi="Arial" w:cs="Arial"/>
          <w:sz w:val="24"/>
          <w:szCs w:val="24"/>
        </w:rPr>
        <w:t xml:space="preserve"> - MIK</w:t>
      </w:r>
    </w:p>
    <w:p w14:paraId="6C5DCA48" w14:textId="1648CA85" w:rsidR="00E702FB" w:rsidRDefault="00E702FB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sten- und Pflichtenheft erstellen</w:t>
      </w:r>
      <w:r w:rsidR="00A04512">
        <w:rPr>
          <w:rFonts w:ascii="Arial" w:hAnsi="Arial" w:cs="Arial"/>
          <w:sz w:val="24"/>
          <w:szCs w:val="24"/>
        </w:rPr>
        <w:t xml:space="preserve"> – DIZ, MIK, LOT</w:t>
      </w:r>
    </w:p>
    <w:p w14:paraId="526518D8" w14:textId="47F2E8AA" w:rsidR="007341FA" w:rsidRDefault="007341FA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 Case Diagramm erstellen</w:t>
      </w:r>
      <w:r w:rsidR="00A04512">
        <w:rPr>
          <w:rFonts w:ascii="Arial" w:hAnsi="Arial" w:cs="Arial"/>
          <w:sz w:val="24"/>
          <w:szCs w:val="24"/>
        </w:rPr>
        <w:t xml:space="preserve"> - LOT</w:t>
      </w:r>
    </w:p>
    <w:p w14:paraId="44604348" w14:textId="20F85F68" w:rsidR="0033612F" w:rsidRDefault="0033612F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3612F">
        <w:rPr>
          <w:rFonts w:ascii="Arial" w:hAnsi="Arial" w:cs="Arial"/>
          <w:sz w:val="24"/>
          <w:szCs w:val="24"/>
        </w:rPr>
        <w:t>SQL-Datenbank anlegen (create table anwei</w:t>
      </w:r>
      <w:r>
        <w:rPr>
          <w:rFonts w:ascii="Arial" w:hAnsi="Arial" w:cs="Arial"/>
          <w:sz w:val="24"/>
          <w:szCs w:val="24"/>
        </w:rPr>
        <w:t>sungen)</w:t>
      </w:r>
    </w:p>
    <w:p w14:paraId="7370CAC1" w14:textId="36B49839" w:rsidR="0033612F" w:rsidRDefault="0033612F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enbank mit Daten füllen (inserts)</w:t>
      </w:r>
    </w:p>
    <w:p w14:paraId="49409BF2" w14:textId="5DB1A90F" w:rsidR="008F4091" w:rsidRDefault="008F4091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UI für die Android App (Menüansicht am Tablet für Kunden)</w:t>
      </w:r>
    </w:p>
    <w:p w14:paraId="03AF7AB2" w14:textId="064D7400" w:rsidR="00DF37D3" w:rsidRDefault="00DF37D3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nuItem Getränke</w:t>
      </w:r>
    </w:p>
    <w:p w14:paraId="6467DB5F" w14:textId="47207B24" w:rsidR="00DF37D3" w:rsidRDefault="00DF37D3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nuItem Gerichte</w:t>
      </w:r>
    </w:p>
    <w:p w14:paraId="4420E753" w14:textId="3998CCEE" w:rsidR="00DF37D3" w:rsidRDefault="00DF37D3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nuItem Beilagen</w:t>
      </w:r>
    </w:p>
    <w:p w14:paraId="35FAA745" w14:textId="5C2C2F72" w:rsidR="00816818" w:rsidRDefault="00816818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ilder für die einzelnen Produkte in GUI integrieren</w:t>
      </w:r>
    </w:p>
    <w:p w14:paraId="262516DC" w14:textId="334046E0" w:rsidR="00011D07" w:rsidRDefault="00011D07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it Tests schreiben</w:t>
      </w:r>
    </w:p>
    <w:p w14:paraId="5D2D5BE5" w14:textId="19607301" w:rsidR="001F150B" w:rsidRDefault="001F150B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gik für die GUI der Menüansicht</w:t>
      </w:r>
    </w:p>
    <w:p w14:paraId="2428AF87" w14:textId="65EE88B5" w:rsidR="00045E3A" w:rsidRDefault="00045E3A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service für das Holen der Menüdaten (Speisen, Getränke, Beilagen)</w:t>
      </w:r>
    </w:p>
    <w:p w14:paraId="0AFF7201" w14:textId="6FC40A1E" w:rsidR="008236CC" w:rsidRDefault="00B568E4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service für das Erstellen neuer Produkte</w:t>
      </w:r>
    </w:p>
    <w:p w14:paraId="4EC5188F" w14:textId="28BCE122" w:rsidR="00B568E4" w:rsidRDefault="00B568E4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service für das Löschen von Produkten</w:t>
      </w:r>
    </w:p>
    <w:p w14:paraId="647063B9" w14:textId="4431FC13" w:rsidR="00B568E4" w:rsidRDefault="00B568E4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service für das Editieren von Produkten</w:t>
      </w:r>
    </w:p>
    <w:p w14:paraId="4CA04BC7" w14:textId="784080F7" w:rsidR="00B568E4" w:rsidRDefault="00B14219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TML Page für die Küche für die Ansicht von bestellten Speisen</w:t>
      </w:r>
    </w:p>
    <w:p w14:paraId="0F4AF485" w14:textId="337B7F07" w:rsidR="00647F4C" w:rsidRPr="00647F4C" w:rsidRDefault="00647F4C" w:rsidP="00647F4C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vascript für die Page Küche</w:t>
      </w:r>
    </w:p>
    <w:p w14:paraId="7144F79D" w14:textId="23C4F6E0" w:rsidR="00B14219" w:rsidRDefault="00B14219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TML Page für die Kellner für die Ansicht von bestellten Getränken</w:t>
      </w:r>
    </w:p>
    <w:p w14:paraId="563FC637" w14:textId="2FF27CCC" w:rsidR="00647F4C" w:rsidRDefault="00647F4C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vascript für die Page Kellner</w:t>
      </w:r>
    </w:p>
    <w:p w14:paraId="73652AF3" w14:textId="37B99D4A" w:rsidR="008935D5" w:rsidRDefault="00704540" w:rsidP="008935D5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zedur zum berechnen des Gesamtpreises einer Bestellung</w:t>
      </w:r>
    </w:p>
    <w:p w14:paraId="66D3F885" w14:textId="05BC6C08" w:rsidR="008935D5" w:rsidRDefault="008935D5" w:rsidP="008935D5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SQL-Datenbank anlegen für das Speichern von Kundenbewertungen</w:t>
      </w:r>
    </w:p>
    <w:p w14:paraId="28892814" w14:textId="60A787F9" w:rsidR="001A20B9" w:rsidRDefault="001A20B9" w:rsidP="008935D5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SQL-Datenbank mit Daten füllen</w:t>
      </w:r>
    </w:p>
    <w:p w14:paraId="16184868" w14:textId="1F91FCB7" w:rsidR="001A20B9" w:rsidRDefault="004941B0" w:rsidP="008935D5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racle-Spatial Tischeansicht</w:t>
      </w:r>
      <w:r w:rsidR="00474903">
        <w:rPr>
          <w:rFonts w:ascii="Arial" w:hAnsi="Arial" w:cs="Arial"/>
          <w:sz w:val="24"/>
          <w:szCs w:val="24"/>
        </w:rPr>
        <w:t xml:space="preserve"> mit Tischnummern</w:t>
      </w:r>
      <w:r>
        <w:rPr>
          <w:rFonts w:ascii="Arial" w:hAnsi="Arial" w:cs="Arial"/>
          <w:sz w:val="24"/>
          <w:szCs w:val="24"/>
        </w:rPr>
        <w:t xml:space="preserve"> für die Kellner</w:t>
      </w:r>
    </w:p>
    <w:p w14:paraId="1FE54464" w14:textId="17A1C06C" w:rsidR="004941B0" w:rsidRDefault="00174161" w:rsidP="008935D5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ckups für Android App</w:t>
      </w:r>
    </w:p>
    <w:p w14:paraId="335FB8D1" w14:textId="6CD1780C" w:rsidR="009D67D1" w:rsidRDefault="009D67D1" w:rsidP="008935D5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ption für Kellner, sich aus einer Liste auszuwählen</w:t>
      </w:r>
    </w:p>
    <w:p w14:paraId="131C3F60" w14:textId="14CFEB89" w:rsidR="00D7781B" w:rsidRDefault="009D67D1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NUS: Authentifizierung für Kellner</w:t>
      </w:r>
    </w:p>
    <w:p w14:paraId="078BA616" w14:textId="677918D8" w:rsidR="00DA0A44" w:rsidRDefault="00DA0A44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racle Spatial Tischeansicht für Kellner</w:t>
      </w:r>
    </w:p>
    <w:p w14:paraId="6205C1D0" w14:textId="6C4458F3" w:rsidR="00D7781B" w:rsidRDefault="00D7781B" w:rsidP="00D7781B">
      <w:pPr>
        <w:rPr>
          <w:rFonts w:ascii="Arial" w:hAnsi="Arial" w:cs="Arial"/>
          <w:sz w:val="24"/>
          <w:szCs w:val="24"/>
        </w:rPr>
      </w:pPr>
    </w:p>
    <w:p w14:paraId="1515597E" w14:textId="1E7FBD94" w:rsidR="00D7781B" w:rsidRDefault="00D7781B" w:rsidP="00D778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eration1 Backlog (Ende November):</w:t>
      </w:r>
    </w:p>
    <w:p w14:paraId="72DAF866" w14:textId="69D548CF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lassendiagramm erstellen</w:t>
      </w:r>
      <w:r w:rsidR="00634624">
        <w:rPr>
          <w:rFonts w:ascii="Arial" w:hAnsi="Arial" w:cs="Arial"/>
          <w:sz w:val="24"/>
          <w:szCs w:val="24"/>
        </w:rPr>
        <w:t xml:space="preserve"> DIZ</w:t>
      </w:r>
    </w:p>
    <w:p w14:paraId="5578630E" w14:textId="5D2232EC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nzeptionelles Modell(ERD) erstellen</w:t>
      </w:r>
      <w:r w:rsidR="00634624">
        <w:rPr>
          <w:rFonts w:ascii="Arial" w:hAnsi="Arial" w:cs="Arial"/>
          <w:sz w:val="24"/>
          <w:szCs w:val="24"/>
        </w:rPr>
        <w:t xml:space="preserve"> MIK,DIZ,LOT</w:t>
      </w:r>
    </w:p>
    <w:p w14:paraId="067CEFA0" w14:textId="2388C065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gisches Modell erstellen</w:t>
      </w:r>
      <w:r w:rsidR="00634624">
        <w:rPr>
          <w:rFonts w:ascii="Arial" w:hAnsi="Arial" w:cs="Arial"/>
          <w:sz w:val="24"/>
          <w:szCs w:val="24"/>
        </w:rPr>
        <w:t xml:space="preserve"> DIZ</w:t>
      </w:r>
    </w:p>
    <w:p w14:paraId="020170F2" w14:textId="2037D866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chnologie Stack graphisch erstellen</w:t>
      </w:r>
      <w:r w:rsidR="00634624">
        <w:rPr>
          <w:rFonts w:ascii="Arial" w:hAnsi="Arial" w:cs="Arial"/>
          <w:sz w:val="24"/>
          <w:szCs w:val="24"/>
        </w:rPr>
        <w:t xml:space="preserve"> MIK</w:t>
      </w:r>
    </w:p>
    <w:p w14:paraId="0C56A0A6" w14:textId="27E9B45D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sten- und Pflichtenheft erstellen</w:t>
      </w:r>
      <w:r w:rsidR="00634624">
        <w:rPr>
          <w:rFonts w:ascii="Arial" w:hAnsi="Arial" w:cs="Arial"/>
          <w:sz w:val="24"/>
          <w:szCs w:val="24"/>
        </w:rPr>
        <w:t xml:space="preserve"> MIK, LOT, DIZ</w:t>
      </w:r>
    </w:p>
    <w:p w14:paraId="725DC4A4" w14:textId="566DE4BB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 Case Diagramm erstellen</w:t>
      </w:r>
      <w:r w:rsidR="00634624">
        <w:rPr>
          <w:rFonts w:ascii="Arial" w:hAnsi="Arial" w:cs="Arial"/>
          <w:sz w:val="24"/>
          <w:szCs w:val="24"/>
        </w:rPr>
        <w:t xml:space="preserve"> LOT</w:t>
      </w:r>
    </w:p>
    <w:p w14:paraId="124DAB3A" w14:textId="1017476A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3612F">
        <w:rPr>
          <w:rFonts w:ascii="Arial" w:hAnsi="Arial" w:cs="Arial"/>
          <w:sz w:val="24"/>
          <w:szCs w:val="24"/>
        </w:rPr>
        <w:t>SQL-Datenbank anlegen (create table anwei</w:t>
      </w:r>
      <w:r>
        <w:rPr>
          <w:rFonts w:ascii="Arial" w:hAnsi="Arial" w:cs="Arial"/>
          <w:sz w:val="24"/>
          <w:szCs w:val="24"/>
        </w:rPr>
        <w:t>sungen)</w:t>
      </w:r>
      <w:r w:rsidR="00634624">
        <w:rPr>
          <w:rFonts w:ascii="Arial" w:hAnsi="Arial" w:cs="Arial"/>
          <w:sz w:val="24"/>
          <w:szCs w:val="24"/>
        </w:rPr>
        <w:t xml:space="preserve"> DIZ</w:t>
      </w:r>
    </w:p>
    <w:p w14:paraId="48AE8ABD" w14:textId="5E239631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enbank mit Daten füllen (inserts)</w:t>
      </w:r>
      <w:r w:rsidR="00634624">
        <w:rPr>
          <w:rFonts w:ascii="Arial" w:hAnsi="Arial" w:cs="Arial"/>
          <w:sz w:val="24"/>
          <w:szCs w:val="24"/>
        </w:rPr>
        <w:t xml:space="preserve"> DIZ</w:t>
      </w:r>
    </w:p>
    <w:p w14:paraId="54A75B20" w14:textId="570E4C41" w:rsidR="00647F4C" w:rsidRPr="00647F4C" w:rsidRDefault="00647F4C" w:rsidP="00647F4C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vascript für die Page Küche</w:t>
      </w:r>
      <w:r w:rsidR="00634624">
        <w:rPr>
          <w:rFonts w:ascii="Arial" w:hAnsi="Arial" w:cs="Arial"/>
          <w:sz w:val="24"/>
          <w:szCs w:val="24"/>
        </w:rPr>
        <w:t xml:space="preserve"> MIK</w:t>
      </w:r>
    </w:p>
    <w:p w14:paraId="335FB391" w14:textId="3A6A1553" w:rsidR="00647F4C" w:rsidRPr="00647F4C" w:rsidRDefault="00647F4C" w:rsidP="00647F4C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Javascript für die Page Kellner</w:t>
      </w:r>
    </w:p>
    <w:p w14:paraId="25988E70" w14:textId="7F630E7A" w:rsidR="00D7781B" w:rsidRPr="00647F4C" w:rsidRDefault="00D7781B" w:rsidP="00647F4C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47F4C">
        <w:rPr>
          <w:rFonts w:ascii="Arial" w:hAnsi="Arial" w:cs="Arial"/>
          <w:sz w:val="24"/>
          <w:szCs w:val="24"/>
        </w:rPr>
        <w:t>GUI für die Android App (Menüansicht am Tablet für Kunden)</w:t>
      </w:r>
    </w:p>
    <w:p w14:paraId="2F5BD9A5" w14:textId="7F59485F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bservice für das Holen der </w:t>
      </w:r>
      <w:r w:rsidR="003B125F">
        <w:rPr>
          <w:rFonts w:ascii="Arial" w:hAnsi="Arial" w:cs="Arial"/>
          <w:sz w:val="24"/>
          <w:szCs w:val="24"/>
        </w:rPr>
        <w:t>Bestellungen</w:t>
      </w:r>
    </w:p>
    <w:p w14:paraId="7E03229A" w14:textId="4FFF316D" w:rsidR="00CE4DC8" w:rsidRDefault="00CE4DC8" w:rsidP="00CE4DC8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bservice für das Erstellen neuer </w:t>
      </w:r>
      <w:r w:rsidR="00C83C2B">
        <w:rPr>
          <w:rFonts w:ascii="Arial" w:hAnsi="Arial" w:cs="Arial"/>
          <w:sz w:val="24"/>
          <w:szCs w:val="24"/>
        </w:rPr>
        <w:t>Bestellungen</w:t>
      </w:r>
    </w:p>
    <w:p w14:paraId="0C17FE3D" w14:textId="73B683A4" w:rsidR="00C83C2B" w:rsidRPr="00C83C2B" w:rsidRDefault="00C83C2B" w:rsidP="00C83C2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bservice für das Erstellen neuer </w:t>
      </w:r>
      <w:r>
        <w:rPr>
          <w:rFonts w:ascii="Arial" w:hAnsi="Arial" w:cs="Arial"/>
          <w:sz w:val="24"/>
          <w:szCs w:val="24"/>
        </w:rPr>
        <w:t>Produkte</w:t>
      </w:r>
    </w:p>
    <w:p w14:paraId="37CCA968" w14:textId="77777777" w:rsidR="00C83C2B" w:rsidRDefault="00CE4DC8" w:rsidP="00CE4DC8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bservice für das Löschen von </w:t>
      </w:r>
      <w:r w:rsidR="00C83C2B">
        <w:rPr>
          <w:rFonts w:ascii="Arial" w:hAnsi="Arial" w:cs="Arial"/>
          <w:sz w:val="24"/>
          <w:szCs w:val="24"/>
        </w:rPr>
        <w:t>Bestellungen</w:t>
      </w:r>
    </w:p>
    <w:p w14:paraId="13B0BB03" w14:textId="3387BE0E" w:rsidR="00CE4DC8" w:rsidRPr="00C83C2B" w:rsidRDefault="00C83C2B" w:rsidP="00C83C2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bservice für das </w:t>
      </w:r>
      <w:r>
        <w:rPr>
          <w:rFonts w:ascii="Arial" w:hAnsi="Arial" w:cs="Arial"/>
          <w:sz w:val="24"/>
          <w:szCs w:val="24"/>
        </w:rPr>
        <w:t>Löschen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von Produkten</w:t>
      </w:r>
    </w:p>
    <w:p w14:paraId="70F2B274" w14:textId="77777777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nuItem Gerichte</w:t>
      </w:r>
    </w:p>
    <w:p w14:paraId="162F4AF8" w14:textId="1D24766A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TML Page für die Küche für die Ansicht von bestellten Speisen</w:t>
      </w:r>
    </w:p>
    <w:p w14:paraId="0E4E0439" w14:textId="77777777" w:rsidR="00A247E0" w:rsidRDefault="00A247E0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zedur zum berechnen des Gesamtpreises einer Bestellung</w:t>
      </w:r>
    </w:p>
    <w:p w14:paraId="1ADF946E" w14:textId="2058799C" w:rsidR="00A247E0" w:rsidRDefault="00A247E0" w:rsidP="00A247E0">
      <w:pPr>
        <w:ind w:left="360"/>
        <w:rPr>
          <w:rFonts w:ascii="Arial" w:hAnsi="Arial" w:cs="Arial"/>
          <w:sz w:val="24"/>
          <w:szCs w:val="24"/>
        </w:rPr>
      </w:pPr>
    </w:p>
    <w:p w14:paraId="7D3E113D" w14:textId="00FA5254" w:rsidR="00A247E0" w:rsidRDefault="00A247E0" w:rsidP="00A247E0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rint Backlog (Ende Oktober):</w:t>
      </w:r>
    </w:p>
    <w:p w14:paraId="3F993A97" w14:textId="6D182A2D" w:rsidR="00A247E0" w:rsidRDefault="00A247E0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lassendiagramm erstellen</w:t>
      </w:r>
      <w:r w:rsidR="00AF3D6B">
        <w:rPr>
          <w:rFonts w:ascii="Arial" w:hAnsi="Arial" w:cs="Arial"/>
          <w:sz w:val="24"/>
          <w:szCs w:val="24"/>
        </w:rPr>
        <w:t xml:space="preserve"> - DIZ</w:t>
      </w:r>
    </w:p>
    <w:p w14:paraId="746977A3" w14:textId="686C6615" w:rsidR="00A247E0" w:rsidRDefault="00A247E0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nzeptionelles Modell(ERD) erstellen</w:t>
      </w:r>
      <w:r w:rsidR="00AF3D6B">
        <w:rPr>
          <w:rFonts w:ascii="Arial" w:hAnsi="Arial" w:cs="Arial"/>
          <w:sz w:val="24"/>
          <w:szCs w:val="24"/>
        </w:rPr>
        <w:t xml:space="preserve"> DIZ, MIK</w:t>
      </w:r>
    </w:p>
    <w:p w14:paraId="0D1F9EAE" w14:textId="0611269E" w:rsidR="00A247E0" w:rsidRDefault="00A247E0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gisches Modell erstellen</w:t>
      </w:r>
      <w:r w:rsidR="00AF3D6B">
        <w:rPr>
          <w:rFonts w:ascii="Arial" w:hAnsi="Arial" w:cs="Arial"/>
          <w:sz w:val="24"/>
          <w:szCs w:val="24"/>
        </w:rPr>
        <w:t xml:space="preserve"> - DIZ</w:t>
      </w:r>
    </w:p>
    <w:p w14:paraId="1117336F" w14:textId="1571217B" w:rsidR="00A247E0" w:rsidRDefault="00A247E0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chnologie Stack graphisch erstellen</w:t>
      </w:r>
      <w:r w:rsidR="00AF3D6B">
        <w:rPr>
          <w:rFonts w:ascii="Arial" w:hAnsi="Arial" w:cs="Arial"/>
          <w:sz w:val="24"/>
          <w:szCs w:val="24"/>
        </w:rPr>
        <w:t xml:space="preserve"> - MIK</w:t>
      </w:r>
    </w:p>
    <w:p w14:paraId="421CE1F8" w14:textId="436B2255" w:rsidR="00A247E0" w:rsidRDefault="00A247E0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sten- und Pflichtenheft erstellen</w:t>
      </w:r>
      <w:r w:rsidR="00AF3D6B">
        <w:rPr>
          <w:rFonts w:ascii="Arial" w:hAnsi="Arial" w:cs="Arial"/>
          <w:sz w:val="24"/>
          <w:szCs w:val="24"/>
        </w:rPr>
        <w:t xml:space="preserve"> – DIZ, MIK, LOT</w:t>
      </w:r>
    </w:p>
    <w:p w14:paraId="6915CD38" w14:textId="31C60EE0" w:rsidR="00A247E0" w:rsidRDefault="00A247E0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 Case Diagramm erstellen</w:t>
      </w:r>
      <w:r w:rsidR="00AF3D6B">
        <w:rPr>
          <w:rFonts w:ascii="Arial" w:hAnsi="Arial" w:cs="Arial"/>
          <w:sz w:val="24"/>
          <w:szCs w:val="24"/>
        </w:rPr>
        <w:t xml:space="preserve"> - LOT</w:t>
      </w:r>
    </w:p>
    <w:p w14:paraId="6820F355" w14:textId="75E63C02" w:rsidR="00A247E0" w:rsidRDefault="00A247E0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3612F">
        <w:rPr>
          <w:rFonts w:ascii="Arial" w:hAnsi="Arial" w:cs="Arial"/>
          <w:sz w:val="24"/>
          <w:szCs w:val="24"/>
        </w:rPr>
        <w:t>SQL-Datenbank anlegen (create table anwei</w:t>
      </w:r>
      <w:r>
        <w:rPr>
          <w:rFonts w:ascii="Arial" w:hAnsi="Arial" w:cs="Arial"/>
          <w:sz w:val="24"/>
          <w:szCs w:val="24"/>
        </w:rPr>
        <w:t>sungen)</w:t>
      </w:r>
      <w:r w:rsidR="00AF3D6B">
        <w:rPr>
          <w:rFonts w:ascii="Arial" w:hAnsi="Arial" w:cs="Arial"/>
          <w:sz w:val="24"/>
          <w:szCs w:val="24"/>
        </w:rPr>
        <w:t xml:space="preserve"> - DIZ</w:t>
      </w:r>
    </w:p>
    <w:p w14:paraId="5323F2EC" w14:textId="749A6E77" w:rsidR="00A247E0" w:rsidRDefault="00A247E0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enbank mit Daten füllen (inserts)</w:t>
      </w:r>
      <w:r w:rsidR="009645A3">
        <w:rPr>
          <w:rFonts w:ascii="Arial" w:hAnsi="Arial" w:cs="Arial"/>
          <w:sz w:val="24"/>
          <w:szCs w:val="24"/>
        </w:rPr>
        <w:t xml:space="preserve"> </w:t>
      </w:r>
      <w:r w:rsidR="0006169D">
        <w:rPr>
          <w:rFonts w:ascii="Arial" w:hAnsi="Arial" w:cs="Arial"/>
          <w:sz w:val="24"/>
          <w:szCs w:val="24"/>
        </w:rPr>
        <w:t>–</w:t>
      </w:r>
      <w:r w:rsidR="009645A3">
        <w:rPr>
          <w:rFonts w:ascii="Arial" w:hAnsi="Arial" w:cs="Arial"/>
          <w:sz w:val="24"/>
          <w:szCs w:val="24"/>
        </w:rPr>
        <w:t xml:space="preserve"> DIZ</w:t>
      </w:r>
    </w:p>
    <w:p w14:paraId="46FD900B" w14:textId="522467A3" w:rsidR="0006169D" w:rsidRDefault="0006169D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-Anweisungen</w:t>
      </w:r>
      <w:r w:rsidR="00184F90">
        <w:rPr>
          <w:rFonts w:ascii="Arial" w:hAnsi="Arial" w:cs="Arial"/>
          <w:sz w:val="24"/>
          <w:szCs w:val="24"/>
        </w:rPr>
        <w:t xml:space="preserve"> für Kellner und Koch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 - DIZ</w:t>
      </w:r>
    </w:p>
    <w:p w14:paraId="1E3513D8" w14:textId="7C8BD499" w:rsidR="00A247E0" w:rsidRDefault="00647F4C" w:rsidP="00BA4D8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vascript für die Page Küche</w:t>
      </w:r>
      <w:r w:rsidR="00231213">
        <w:rPr>
          <w:rFonts w:ascii="Arial" w:hAnsi="Arial" w:cs="Arial"/>
          <w:sz w:val="24"/>
          <w:szCs w:val="24"/>
        </w:rPr>
        <w:t>nansicht</w:t>
      </w:r>
      <w:r w:rsidR="00AF3D6B">
        <w:rPr>
          <w:rFonts w:ascii="Arial" w:hAnsi="Arial" w:cs="Arial"/>
          <w:sz w:val="24"/>
          <w:szCs w:val="24"/>
        </w:rPr>
        <w:t xml:space="preserve"> - MIK</w:t>
      </w:r>
    </w:p>
    <w:p w14:paraId="62EBCBA4" w14:textId="3D117BA2" w:rsidR="00563032" w:rsidRDefault="00563032" w:rsidP="00BA4D8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gik für die JS Page</w:t>
      </w:r>
      <w:r w:rsidR="00AF3D6B">
        <w:rPr>
          <w:rFonts w:ascii="Arial" w:hAnsi="Arial" w:cs="Arial"/>
          <w:sz w:val="24"/>
          <w:szCs w:val="24"/>
        </w:rPr>
        <w:t xml:space="preserve"> -MIK</w:t>
      </w:r>
    </w:p>
    <w:p w14:paraId="1E3A0A6C" w14:textId="605BB109" w:rsidR="00934C50" w:rsidRDefault="00934C50" w:rsidP="00934C5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bservice für das Holen der </w:t>
      </w:r>
      <w:r w:rsidR="00CA4131">
        <w:rPr>
          <w:rFonts w:ascii="Arial" w:hAnsi="Arial" w:cs="Arial"/>
          <w:sz w:val="24"/>
          <w:szCs w:val="24"/>
        </w:rPr>
        <w:t>Bestellungen</w:t>
      </w:r>
      <w:r w:rsidR="00E91A2D">
        <w:rPr>
          <w:rFonts w:ascii="Arial" w:hAnsi="Arial" w:cs="Arial"/>
          <w:sz w:val="24"/>
          <w:szCs w:val="24"/>
        </w:rPr>
        <w:t xml:space="preserve"> für Kellner</w:t>
      </w:r>
      <w:r w:rsidR="00634624">
        <w:rPr>
          <w:rFonts w:ascii="Arial" w:hAnsi="Arial" w:cs="Arial"/>
          <w:sz w:val="24"/>
          <w:szCs w:val="24"/>
        </w:rPr>
        <w:t xml:space="preserve"> LOT</w:t>
      </w:r>
    </w:p>
    <w:p w14:paraId="38A39491" w14:textId="4B375069" w:rsidR="00E91A2D" w:rsidRPr="00E91A2D" w:rsidRDefault="00E91A2D" w:rsidP="00E91A2D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bservice für das Holen der Bestellungen für </w:t>
      </w:r>
      <w:r>
        <w:rPr>
          <w:rFonts w:ascii="Arial" w:hAnsi="Arial" w:cs="Arial"/>
          <w:sz w:val="24"/>
          <w:szCs w:val="24"/>
        </w:rPr>
        <w:t>Koch</w:t>
      </w:r>
      <w:r>
        <w:rPr>
          <w:rFonts w:ascii="Arial" w:hAnsi="Arial" w:cs="Arial"/>
          <w:sz w:val="24"/>
          <w:szCs w:val="24"/>
        </w:rPr>
        <w:t xml:space="preserve"> LOT</w:t>
      </w:r>
    </w:p>
    <w:sectPr w:rsidR="00E91A2D" w:rsidRPr="00E91A2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A20657" w14:textId="77777777" w:rsidR="00D21FDC" w:rsidRDefault="00D21FDC" w:rsidP="00A677B2">
      <w:pPr>
        <w:spacing w:after="0" w:line="240" w:lineRule="auto"/>
      </w:pPr>
      <w:r>
        <w:separator/>
      </w:r>
    </w:p>
  </w:endnote>
  <w:endnote w:type="continuationSeparator" w:id="0">
    <w:p w14:paraId="6DC05A70" w14:textId="77777777" w:rsidR="00D21FDC" w:rsidRDefault="00D21FDC" w:rsidP="00A677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7EB466" w14:textId="77777777" w:rsidR="001F186E" w:rsidRDefault="001F186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9C108C" w14:textId="2B492D55" w:rsidR="00A677B2" w:rsidRDefault="001F186E">
    <w:pPr>
      <w:pStyle w:val="Fuzeile"/>
    </w:pPr>
    <w:r>
      <w:t>Melisa Dizdarevic</w:t>
    </w:r>
    <w:r w:rsidR="00A677B2">
      <w:tab/>
      <w:t>5AHIF</w:t>
    </w:r>
    <w:r w:rsidR="00A677B2">
      <w:tab/>
      <w:t>SJ 2019/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B2692" w14:textId="77777777" w:rsidR="001F186E" w:rsidRDefault="001F186E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F6F503" w14:textId="77777777" w:rsidR="00D21FDC" w:rsidRDefault="00D21FDC" w:rsidP="00A677B2">
      <w:pPr>
        <w:spacing w:after="0" w:line="240" w:lineRule="auto"/>
      </w:pPr>
      <w:r>
        <w:separator/>
      </w:r>
    </w:p>
  </w:footnote>
  <w:footnote w:type="continuationSeparator" w:id="0">
    <w:p w14:paraId="417D210C" w14:textId="77777777" w:rsidR="00D21FDC" w:rsidRDefault="00D21FDC" w:rsidP="00A677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C0163" w14:textId="77777777" w:rsidR="001F186E" w:rsidRDefault="001F186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A0F60D" w14:textId="2A4AC755" w:rsidR="00A677B2" w:rsidRDefault="00A677B2">
    <w:pPr>
      <w:pStyle w:val="Kopfzeile"/>
    </w:pPr>
    <w:r>
      <w:t>SYP-PRE</w:t>
    </w:r>
    <w:r>
      <w:ptab w:relativeTo="margin" w:alignment="center" w:leader="none"/>
    </w:r>
    <w:r>
      <w:t>SmartGastro</w:t>
    </w:r>
    <w:r>
      <w:ptab w:relativeTo="margin" w:alignment="right" w:leader="none"/>
    </w:r>
    <w:r>
      <w:t>12.10.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F4F40" w14:textId="77777777" w:rsidR="001F186E" w:rsidRDefault="001F186E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3639E4"/>
    <w:multiLevelType w:val="hybridMultilevel"/>
    <w:tmpl w:val="BE0A3072"/>
    <w:lvl w:ilvl="0" w:tplc="04A8EC8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NrcwNDW2sACSBko6SsGpxcWZ+XkgBYa1AJZk/KMsAAAA"/>
  </w:docVars>
  <w:rsids>
    <w:rsidRoot w:val="00A677B2"/>
    <w:rsid w:val="00011D07"/>
    <w:rsid w:val="00045E3A"/>
    <w:rsid w:val="0006169D"/>
    <w:rsid w:val="000C3C47"/>
    <w:rsid w:val="00160A68"/>
    <w:rsid w:val="00174161"/>
    <w:rsid w:val="00184F90"/>
    <w:rsid w:val="0019789B"/>
    <w:rsid w:val="001A20B9"/>
    <w:rsid w:val="001B77A9"/>
    <w:rsid w:val="001F0148"/>
    <w:rsid w:val="001F150B"/>
    <w:rsid w:val="001F186E"/>
    <w:rsid w:val="00231213"/>
    <w:rsid w:val="0030457F"/>
    <w:rsid w:val="0033612F"/>
    <w:rsid w:val="003B125F"/>
    <w:rsid w:val="00465B56"/>
    <w:rsid w:val="00474903"/>
    <w:rsid w:val="004941B0"/>
    <w:rsid w:val="00563032"/>
    <w:rsid w:val="005C30B9"/>
    <w:rsid w:val="00634624"/>
    <w:rsid w:val="00647F4C"/>
    <w:rsid w:val="006D24D9"/>
    <w:rsid w:val="006F4104"/>
    <w:rsid w:val="00704540"/>
    <w:rsid w:val="007341FA"/>
    <w:rsid w:val="00762237"/>
    <w:rsid w:val="00816818"/>
    <w:rsid w:val="008236CC"/>
    <w:rsid w:val="00835873"/>
    <w:rsid w:val="008935D5"/>
    <w:rsid w:val="008B410E"/>
    <w:rsid w:val="008E2B6C"/>
    <w:rsid w:val="008F4091"/>
    <w:rsid w:val="00902552"/>
    <w:rsid w:val="00934C50"/>
    <w:rsid w:val="009645A3"/>
    <w:rsid w:val="00966950"/>
    <w:rsid w:val="009721FD"/>
    <w:rsid w:val="009D00CE"/>
    <w:rsid w:val="009D67D1"/>
    <w:rsid w:val="00A04512"/>
    <w:rsid w:val="00A13E96"/>
    <w:rsid w:val="00A247E0"/>
    <w:rsid w:val="00A677B2"/>
    <w:rsid w:val="00AF3D6B"/>
    <w:rsid w:val="00B14219"/>
    <w:rsid w:val="00B45216"/>
    <w:rsid w:val="00B568E4"/>
    <w:rsid w:val="00BA4D8B"/>
    <w:rsid w:val="00C33874"/>
    <w:rsid w:val="00C83C2B"/>
    <w:rsid w:val="00CA4131"/>
    <w:rsid w:val="00CE1EB5"/>
    <w:rsid w:val="00CE4DC8"/>
    <w:rsid w:val="00D21FDC"/>
    <w:rsid w:val="00D5355C"/>
    <w:rsid w:val="00D7781B"/>
    <w:rsid w:val="00DA0A44"/>
    <w:rsid w:val="00DF37D3"/>
    <w:rsid w:val="00E20454"/>
    <w:rsid w:val="00E702FB"/>
    <w:rsid w:val="00E91A2D"/>
    <w:rsid w:val="00EA023A"/>
    <w:rsid w:val="00EA7A9D"/>
    <w:rsid w:val="00FC1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5D29F"/>
  <w15:chartTrackingRefBased/>
  <w15:docId w15:val="{E6F82E01-1155-4F73-B5B6-1D54B93C3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A677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677B2"/>
  </w:style>
  <w:style w:type="paragraph" w:styleId="Fuzeile">
    <w:name w:val="footer"/>
    <w:basedOn w:val="Standard"/>
    <w:link w:val="FuzeileZchn"/>
    <w:uiPriority w:val="99"/>
    <w:unhideWhenUsed/>
    <w:rsid w:val="00A677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677B2"/>
  </w:style>
  <w:style w:type="paragraph" w:styleId="Listenabsatz">
    <w:name w:val="List Paragraph"/>
    <w:basedOn w:val="Standard"/>
    <w:uiPriority w:val="34"/>
    <w:qFormat/>
    <w:rsid w:val="003361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a DIZDAREVIĆ</dc:creator>
  <cp:keywords/>
  <dc:description/>
  <cp:lastModifiedBy>Melisa DIZDAREVIĆ</cp:lastModifiedBy>
  <cp:revision>64</cp:revision>
  <dcterms:created xsi:type="dcterms:W3CDTF">2019-10-13T20:45:00Z</dcterms:created>
  <dcterms:modified xsi:type="dcterms:W3CDTF">2019-10-28T00:14:00Z</dcterms:modified>
</cp:coreProperties>
</file>